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89575" w14:textId="4AE805ED" w:rsidR="00B0382B" w:rsidRDefault="0060516D" w:rsidP="00EF38B3">
      <w:pPr>
        <w:jc w:val="center"/>
        <w:rPr>
          <w:b/>
          <w:sz w:val="40"/>
        </w:rPr>
      </w:pPr>
      <w:r>
        <w:rPr>
          <w:b/>
          <w:sz w:val="40"/>
        </w:rPr>
        <w:t>Assignment 3</w:t>
      </w:r>
    </w:p>
    <w:p w14:paraId="1D49C45E" w14:textId="77777777" w:rsidR="0060516D" w:rsidRPr="00EF38B3" w:rsidRDefault="0060516D" w:rsidP="00EF38B3">
      <w:pPr>
        <w:jc w:val="center"/>
        <w:rPr>
          <w:b/>
        </w:rPr>
      </w:pPr>
    </w:p>
    <w:p w14:paraId="0826807E" w14:textId="026E762D" w:rsidR="0060516D" w:rsidRPr="00D23E40" w:rsidRDefault="0060516D" w:rsidP="00D23E40">
      <w:pPr>
        <w:pStyle w:val="ListParagraph"/>
        <w:numPr>
          <w:ilvl w:val="0"/>
          <w:numId w:val="7"/>
        </w:numPr>
        <w:rPr>
          <w:sz w:val="28"/>
          <w:szCs w:val="28"/>
        </w:rPr>
      </w:pPr>
      <w:proofErr w:type="gramStart"/>
      <w:r w:rsidRPr="00D23E40">
        <w:rPr>
          <w:sz w:val="28"/>
          <w:szCs w:val="28"/>
        </w:rPr>
        <w:t>Implement  transpose</w:t>
      </w:r>
      <w:proofErr w:type="gramEnd"/>
      <w:r w:rsidRPr="00D23E40">
        <w:rPr>
          <w:sz w:val="28"/>
          <w:szCs w:val="28"/>
        </w:rPr>
        <w:t xml:space="preserve"> of a given matrix </w:t>
      </w:r>
    </w:p>
    <w:p w14:paraId="08460D07" w14:textId="0684DEE6" w:rsidR="00D23E40" w:rsidRPr="00D23E40" w:rsidRDefault="00D23E40" w:rsidP="00D23E40">
      <w:pPr>
        <w:pStyle w:val="ListParagraph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267E291" wp14:editId="59E41DCD">
            <wp:extent cx="4619416" cy="74523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 (14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416" cy="745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C2655" w14:textId="4537C1D9" w:rsidR="0060516D" w:rsidRPr="00D23E40" w:rsidRDefault="0060516D" w:rsidP="00D23E40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23E40">
        <w:rPr>
          <w:sz w:val="28"/>
          <w:szCs w:val="28"/>
        </w:rPr>
        <w:lastRenderedPageBreak/>
        <w:t xml:space="preserve">Implement multiplication of two Matrix </w:t>
      </w:r>
    </w:p>
    <w:p w14:paraId="13D749D2" w14:textId="1A82A8F3" w:rsidR="00D23E40" w:rsidRPr="00D23E40" w:rsidRDefault="00D23E40" w:rsidP="00D23E40">
      <w:pPr>
        <w:ind w:left="36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19839FC" wp14:editId="4BEA7987">
            <wp:extent cx="5109567" cy="80251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(15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9567" cy="802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0B1D" w14:textId="77777777" w:rsidR="0060516D" w:rsidRDefault="0060516D" w:rsidP="0060516D">
      <w:pPr>
        <w:rPr>
          <w:sz w:val="28"/>
          <w:szCs w:val="28"/>
        </w:rPr>
      </w:pPr>
      <w:r w:rsidRPr="0060516D">
        <w:rPr>
          <w:sz w:val="28"/>
          <w:szCs w:val="28"/>
        </w:rPr>
        <w:lastRenderedPageBreak/>
        <w:t xml:space="preserve">3. Implement a program to generate random password based on </w:t>
      </w:r>
    </w:p>
    <w:p w14:paraId="7A8A787A" w14:textId="7D44FEA4" w:rsidR="00B0382B" w:rsidRDefault="0060516D" w:rsidP="0060516D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Pr="0060516D">
        <w:rPr>
          <w:sz w:val="28"/>
          <w:szCs w:val="28"/>
        </w:rPr>
        <w:t>customer name, age and id for banking applications</w:t>
      </w:r>
    </w:p>
    <w:p w14:paraId="5AE9C82C" w14:textId="06CDFE9A" w:rsidR="00D23E40" w:rsidRDefault="00D23E40" w:rsidP="0060516D">
      <w:bookmarkStart w:id="0" w:name="_GoBack"/>
      <w:r>
        <w:rPr>
          <w:noProof/>
        </w:rPr>
        <w:drawing>
          <wp:inline distT="0" distB="0" distL="0" distR="0" wp14:anchorId="27AD1CDC" wp14:editId="7DF005E1">
            <wp:extent cx="5731510" cy="62928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ntitled (16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9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23E40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D73A4" w14:textId="77777777" w:rsidR="005E211E" w:rsidRDefault="005E211E" w:rsidP="00723483">
      <w:pPr>
        <w:spacing w:after="0" w:line="240" w:lineRule="auto"/>
      </w:pPr>
      <w:r>
        <w:separator/>
      </w:r>
    </w:p>
  </w:endnote>
  <w:endnote w:type="continuationSeparator" w:id="0">
    <w:p w14:paraId="7839D36B" w14:textId="77777777" w:rsidR="005E211E" w:rsidRDefault="005E211E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36A278" w14:textId="77777777" w:rsidR="005E211E" w:rsidRDefault="005E211E" w:rsidP="00723483">
      <w:pPr>
        <w:spacing w:after="0" w:line="240" w:lineRule="auto"/>
      </w:pPr>
      <w:r>
        <w:separator/>
      </w:r>
    </w:p>
  </w:footnote>
  <w:footnote w:type="continuationSeparator" w:id="0">
    <w:p w14:paraId="4AD2F97D" w14:textId="77777777" w:rsidR="005E211E" w:rsidRDefault="005E211E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A05F1"/>
    <w:multiLevelType w:val="hybridMultilevel"/>
    <w:tmpl w:val="64964AFC"/>
    <w:lvl w:ilvl="0" w:tplc="07F6E35E">
      <w:start w:val="1"/>
      <w:numFmt w:val="decimal"/>
      <w:lvlText w:val="%1."/>
      <w:lvlJc w:val="left"/>
      <w:pPr>
        <w:ind w:left="1069" w:hanging="360"/>
      </w:pPr>
      <w:rPr>
        <w:rFonts w:hint="default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17CD43FD"/>
    <w:multiLevelType w:val="hybridMultilevel"/>
    <w:tmpl w:val="FD1E0E28"/>
    <w:lvl w:ilvl="0" w:tplc="638201B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59CF75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34C0B22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81C6B5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9B0FCB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00A7F5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1CA4F4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8BB62FD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E68D83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3F4A2E7A"/>
    <w:multiLevelType w:val="hybridMultilevel"/>
    <w:tmpl w:val="AFD655D4"/>
    <w:lvl w:ilvl="0" w:tplc="B70E144A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3475E1"/>
    <w:multiLevelType w:val="hybridMultilevel"/>
    <w:tmpl w:val="5E0C8B82"/>
    <w:lvl w:ilvl="0" w:tplc="A5B8F1BC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6347A7"/>
    <w:multiLevelType w:val="hybridMultilevel"/>
    <w:tmpl w:val="4DB8F016"/>
    <w:lvl w:ilvl="0" w:tplc="1A78D670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A0C6FD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51050A6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53ACF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F90241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5EE9F5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43E90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E6CD8CA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BC6147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62B75330"/>
    <w:multiLevelType w:val="hybridMultilevel"/>
    <w:tmpl w:val="88546B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0076E4"/>
    <w:multiLevelType w:val="hybridMultilevel"/>
    <w:tmpl w:val="579ECC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2"/>
  </w:num>
  <w:num w:numId="5">
    <w:abstractNumId w:val="4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19C"/>
    <w:rsid w:val="000D05FE"/>
    <w:rsid w:val="00215C10"/>
    <w:rsid w:val="003169DD"/>
    <w:rsid w:val="00410CEF"/>
    <w:rsid w:val="005872A2"/>
    <w:rsid w:val="005D7163"/>
    <w:rsid w:val="005E211E"/>
    <w:rsid w:val="0060516D"/>
    <w:rsid w:val="006A481F"/>
    <w:rsid w:val="006A61B3"/>
    <w:rsid w:val="00723483"/>
    <w:rsid w:val="0072685B"/>
    <w:rsid w:val="007645EA"/>
    <w:rsid w:val="007E7BC0"/>
    <w:rsid w:val="0092614E"/>
    <w:rsid w:val="00930CEB"/>
    <w:rsid w:val="009F7F07"/>
    <w:rsid w:val="00A01278"/>
    <w:rsid w:val="00A675D0"/>
    <w:rsid w:val="00AE0E14"/>
    <w:rsid w:val="00B0382B"/>
    <w:rsid w:val="00B80470"/>
    <w:rsid w:val="00C7540E"/>
    <w:rsid w:val="00D23E40"/>
    <w:rsid w:val="00D337A9"/>
    <w:rsid w:val="00D42848"/>
    <w:rsid w:val="00D5114C"/>
    <w:rsid w:val="00EF38B3"/>
    <w:rsid w:val="00F3740C"/>
    <w:rsid w:val="00F62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unhideWhenUsed/>
    <w:qFormat/>
    <w:rsid w:val="003169DD"/>
    <w:pPr>
      <w:keepNext/>
      <w:keepLines/>
      <w:spacing w:after="189" w:line="265" w:lineRule="auto"/>
      <w:ind w:left="-5" w:right="59" w:hanging="10"/>
      <w:outlineLvl w:val="0"/>
    </w:pPr>
    <w:rPr>
      <w:rFonts w:ascii="Calibri" w:eastAsia="Calibri" w:hAnsi="Calibri" w:cs="Calibri"/>
      <w:b/>
      <w:color w:val="000000"/>
      <w:sz w:val="2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0D019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69DD"/>
    <w:rPr>
      <w:rFonts w:ascii="Calibri" w:eastAsia="Calibri" w:hAnsi="Calibri" w:cs="Calibri"/>
      <w:b/>
      <w:color w:val="000000"/>
      <w:sz w:val="28"/>
      <w:lang w:eastAsia="en-IN"/>
    </w:rPr>
  </w:style>
  <w:style w:type="table" w:customStyle="1" w:styleId="TableGrid">
    <w:name w:val="TableGrid"/>
    <w:rsid w:val="003169DD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7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0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8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8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32</Words>
  <Characters>1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3</cp:revision>
  <cp:lastPrinted>2021-07-10T12:52:00Z</cp:lastPrinted>
  <dcterms:created xsi:type="dcterms:W3CDTF">2021-08-05T17:55:00Z</dcterms:created>
  <dcterms:modified xsi:type="dcterms:W3CDTF">2022-03-13T20:31:00Z</dcterms:modified>
</cp:coreProperties>
</file>